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odelo do efeito da temperatura no risco de IS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justado por idade, género, IMC, Índice de Charlson e ICC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 (O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or 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C Inferi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C Superi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a_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7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onte: The Core Temperatur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09:36:20Z</dcterms:created>
  <dcterms:modified xsi:type="dcterms:W3CDTF">2024-10-17T09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